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E99F3F" w14:textId="67927C08" w:rsidR="00B115A7" w:rsidRDefault="00560B30" w:rsidP="00560B30">
      <w:r>
        <w:t xml:space="preserve">Jak w klasie nie możesz zainicjować </w:t>
      </w:r>
      <w:r w:rsidR="000A1561">
        <w:t xml:space="preserve">utworzyć jako pole danego </w:t>
      </w:r>
      <w:r>
        <w:t xml:space="preserve">typu jak np. Rectangle czy Text to musisz zainicjować te pola albo w konstruktorze swojej klasy </w:t>
      </w:r>
    </w:p>
    <w:p w14:paraId="520061E8" w14:textId="569C9262" w:rsidR="00B115A7" w:rsidRDefault="00B115A7" w:rsidP="00560B30">
      <w:r>
        <w:rPr>
          <w:rFonts w:ascii="Consolas" w:hAnsi="Consolas" w:cs="Consolas"/>
          <w:color w:val="2B91AF"/>
          <w:sz w:val="19"/>
          <w:szCs w:val="19"/>
        </w:rPr>
        <w:t>Bar_chart</w:t>
      </w:r>
      <w:r>
        <w:rPr>
          <w:rFonts w:ascii="Consolas" w:hAnsi="Consolas" w:cs="Consolas"/>
          <w:color w:val="000000"/>
          <w:sz w:val="19"/>
          <w:szCs w:val="19"/>
        </w:rPr>
        <w:t>::Bar_chart(</w:t>
      </w:r>
      <w:r>
        <w:rPr>
          <w:rFonts w:ascii="Consolas" w:hAnsi="Consolas" w:cs="Consolas"/>
          <w:color w:val="6F008A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r>
        <w:rPr>
          <w:rFonts w:ascii="Consolas" w:hAnsi="Consolas" w:cs="Consolas"/>
          <w:color w:val="808080"/>
          <w:sz w:val="19"/>
          <w:szCs w:val="19"/>
        </w:rPr>
        <w:t>values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Po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orig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scal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yscale</w:t>
      </w:r>
      <w:r>
        <w:rPr>
          <w:rFonts w:ascii="Consolas" w:hAnsi="Consolas" w:cs="Consolas"/>
          <w:color w:val="000000"/>
          <w:sz w:val="19"/>
          <w:szCs w:val="19"/>
        </w:rPr>
        <w:t>) : label(</w:t>
      </w:r>
      <w:r>
        <w:rPr>
          <w:rFonts w:ascii="Consolas" w:hAnsi="Consolas" w:cs="Consolas"/>
          <w:color w:val="2B91AF"/>
          <w:sz w:val="19"/>
          <w:szCs w:val="19"/>
        </w:rPr>
        <w:t>Point</w:t>
      </w:r>
      <w:r>
        <w:rPr>
          <w:rFonts w:ascii="Consolas" w:hAnsi="Consolas" w:cs="Consolas"/>
          <w:color w:val="000000"/>
          <w:sz w:val="19"/>
          <w:szCs w:val="19"/>
        </w:rPr>
        <w:t>(0,0),</w:t>
      </w:r>
      <w:r>
        <w:rPr>
          <w:rFonts w:ascii="Consolas" w:hAnsi="Consolas" w:cs="Consolas"/>
          <w:color w:val="A31515"/>
          <w:sz w:val="19"/>
          <w:szCs w:val="19"/>
        </w:rPr>
        <w:t>"lab"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 w:rsidR="00E31827">
        <w:rPr>
          <w:rFonts w:ascii="Consolas" w:hAnsi="Consolas" w:cs="Consolas"/>
          <w:color w:val="000000"/>
          <w:sz w:val="19"/>
          <w:szCs w:val="19"/>
        </w:rPr>
        <w:t>{}</w:t>
      </w:r>
    </w:p>
    <w:p w14:paraId="19727B21" w14:textId="77777777" w:rsidR="00B115A7" w:rsidRDefault="00B115A7" w:rsidP="00560B30"/>
    <w:p w14:paraId="436CB79C" w14:textId="2B14AC1A" w:rsidR="00560B30" w:rsidRDefault="00674117" w:rsidP="00560B30">
      <w:r>
        <w:t xml:space="preserve">Lub </w:t>
      </w:r>
      <w:r w:rsidR="00D7332F">
        <w:t>użyj</w:t>
      </w:r>
      <w:r w:rsidR="00560B30">
        <w:t xml:space="preserve"> specjalnego wektor je trzymającego</w:t>
      </w:r>
      <w:r w:rsidR="002A5568">
        <w:t>, j</w:t>
      </w:r>
      <w:bookmarkStart w:id="0" w:name="_GoBack"/>
      <w:bookmarkEnd w:id="0"/>
      <w:r w:rsidR="000A5849">
        <w:t>eśli potrzebujesz więcej elementów tego typu.</w:t>
      </w:r>
    </w:p>
    <w:p w14:paraId="6522044A" w14:textId="77777777" w:rsidR="006F5903" w:rsidRDefault="006F5903" w:rsidP="006F59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tru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Bar_chart</w:t>
      </w:r>
      <w:r>
        <w:rPr>
          <w:rFonts w:ascii="Consolas" w:hAnsi="Consolas" w:cs="Consolas"/>
          <w:color w:val="000000"/>
          <w:sz w:val="19"/>
          <w:szCs w:val="19"/>
        </w:rPr>
        <w:t xml:space="preserve"> :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Graph_lib::</w:t>
      </w:r>
      <w:r>
        <w:rPr>
          <w:rFonts w:ascii="Consolas" w:hAnsi="Consolas" w:cs="Consolas"/>
          <w:color w:val="2B91AF"/>
          <w:sz w:val="19"/>
          <w:szCs w:val="19"/>
        </w:rPr>
        <w:t>Shape</w:t>
      </w:r>
    </w:p>
    <w:p w14:paraId="3CCCB91C" w14:textId="32115770" w:rsidR="00560B30" w:rsidRDefault="006F5903" w:rsidP="006F5903"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4E62E0F" w14:textId="77777777" w:rsidR="00560B30" w:rsidRDefault="00560B30" w:rsidP="006F5903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Vector_ref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Rectangle</w:t>
      </w:r>
      <w:r>
        <w:rPr>
          <w:rFonts w:ascii="Consolas" w:hAnsi="Consolas" w:cs="Consolas"/>
          <w:color w:val="000000"/>
          <w:sz w:val="19"/>
          <w:szCs w:val="19"/>
        </w:rPr>
        <w:t>&gt; val;</w:t>
      </w:r>
    </w:p>
    <w:p w14:paraId="5D81A27B" w14:textId="77777777" w:rsidR="00560B30" w:rsidRDefault="00560B30" w:rsidP="006F5903">
      <w:pPr>
        <w:ind w:left="708"/>
      </w:pPr>
      <w:r>
        <w:rPr>
          <w:rFonts w:ascii="Consolas" w:hAnsi="Consolas" w:cs="Consolas"/>
          <w:color w:val="2B91AF"/>
          <w:sz w:val="19"/>
          <w:szCs w:val="19"/>
        </w:rPr>
        <w:t>Vector_ref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Text</w:t>
      </w:r>
      <w:r>
        <w:rPr>
          <w:rFonts w:ascii="Consolas" w:hAnsi="Consolas" w:cs="Consolas"/>
          <w:color w:val="000000"/>
          <w:sz w:val="19"/>
          <w:szCs w:val="19"/>
        </w:rPr>
        <w:t>&gt; labels;</w:t>
      </w:r>
    </w:p>
    <w:p w14:paraId="68A23165" w14:textId="02127426" w:rsidR="00F1570F" w:rsidRDefault="00F1570F"/>
    <w:p w14:paraId="18FE8C0E" w14:textId="784FBC0B" w:rsidR="006F5903" w:rsidRDefault="006F5903"/>
    <w:p w14:paraId="25EDE35D" w14:textId="323839E2" w:rsidR="006F5903" w:rsidRDefault="006F5903">
      <w:r>
        <w:t>}</w:t>
      </w:r>
    </w:p>
    <w:sectPr w:rsidR="006F590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wMDE0tzQ2MjA3MzFR0lEKTi0uzszPAykwqgUAsyMMVSwAAAA="/>
  </w:docVars>
  <w:rsids>
    <w:rsidRoot w:val="004D1116"/>
    <w:rsid w:val="000A1561"/>
    <w:rsid w:val="000A5849"/>
    <w:rsid w:val="002A5568"/>
    <w:rsid w:val="004D1116"/>
    <w:rsid w:val="00560B30"/>
    <w:rsid w:val="00674117"/>
    <w:rsid w:val="006F5903"/>
    <w:rsid w:val="00B115A7"/>
    <w:rsid w:val="00D7332F"/>
    <w:rsid w:val="00E31827"/>
    <w:rsid w:val="00F15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4328E4"/>
  <w15:chartTrackingRefBased/>
  <w15:docId w15:val="{02850709-C0EC-4867-AFD2-950046F0E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  <w:rsid w:val="00560B3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8</Words>
  <Characters>413</Characters>
  <Application>Microsoft Office Word</Application>
  <DocSecurity>0</DocSecurity>
  <Lines>3</Lines>
  <Paragraphs>1</Paragraphs>
  <ScaleCrop>false</ScaleCrop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dnarek, Wiktor D.</dc:creator>
  <cp:keywords/>
  <dc:description/>
  <cp:lastModifiedBy>Bednarek, Wiktor D.</cp:lastModifiedBy>
  <cp:revision>11</cp:revision>
  <dcterms:created xsi:type="dcterms:W3CDTF">2019-09-27T18:56:00Z</dcterms:created>
  <dcterms:modified xsi:type="dcterms:W3CDTF">2019-09-27T19:02:00Z</dcterms:modified>
</cp:coreProperties>
</file>